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54C26F" w14:textId="4B86F444" w:rsidR="006056C0" w:rsidRPr="00F95EB7" w:rsidRDefault="006056C0" w:rsidP="006056C0">
      <w:pPr>
        <w:autoSpaceDE w:val="0"/>
        <w:autoSpaceDN w:val="0"/>
        <w:adjustRightInd w:val="0"/>
        <w:spacing w:before="100" w:beforeAutospacing="1" w:after="100" w:afterAutospacing="1" w:line="360" w:lineRule="auto"/>
        <w:contextualSpacing/>
        <w:jc w:val="center"/>
        <w:rPr>
          <w:rFonts w:asciiTheme="majorBidi" w:hAnsiTheme="majorBidi" w:cstheme="majorBidi"/>
          <w:b/>
          <w:sz w:val="28"/>
          <w:szCs w:val="28"/>
        </w:rPr>
      </w:pPr>
      <w:r w:rsidRPr="00F95EB7">
        <w:rPr>
          <w:rFonts w:asciiTheme="majorBidi" w:hAnsiTheme="majorBidi" w:cstheme="majorBidi"/>
          <w:b/>
          <w:sz w:val="28"/>
          <w:szCs w:val="28"/>
        </w:rPr>
        <w:t xml:space="preserve">Appendix </w:t>
      </w:r>
      <w:r>
        <w:rPr>
          <w:rFonts w:asciiTheme="majorBidi" w:hAnsiTheme="majorBidi" w:cstheme="majorBidi"/>
          <w:b/>
          <w:sz w:val="28"/>
          <w:szCs w:val="28"/>
        </w:rPr>
        <w:t>B</w:t>
      </w:r>
      <w:r w:rsidRPr="00F95EB7">
        <w:rPr>
          <w:rFonts w:asciiTheme="majorBidi" w:hAnsiTheme="majorBidi" w:cstheme="majorBidi"/>
          <w:b/>
          <w:sz w:val="28"/>
          <w:szCs w:val="28"/>
        </w:rPr>
        <w:t>: Supplementary Data</w:t>
      </w:r>
    </w:p>
    <w:p w14:paraId="43664228" w14:textId="1CB7A3D3" w:rsidR="006056C0" w:rsidRPr="00F953D3" w:rsidRDefault="006056C0" w:rsidP="006056C0">
      <w:pPr>
        <w:rPr>
          <w:rFonts w:asciiTheme="majorBidi" w:hAnsiTheme="majorBidi" w:cstheme="majorBidi"/>
          <w:b/>
          <w:bCs/>
          <w:i/>
          <w:iCs/>
          <w:sz w:val="24"/>
          <w:szCs w:val="24"/>
        </w:rPr>
      </w:pPr>
      <w:r w:rsidRPr="00F953D3">
        <w:rPr>
          <w:rFonts w:asciiTheme="majorBidi" w:hAnsiTheme="majorBidi" w:cstheme="majorBidi"/>
          <w:b/>
          <w:bCs/>
          <w:sz w:val="24"/>
          <w:szCs w:val="24"/>
        </w:rPr>
        <w:t xml:space="preserve">Table </w:t>
      </w:r>
      <w:r>
        <w:rPr>
          <w:rFonts w:asciiTheme="majorBidi" w:hAnsiTheme="majorBidi" w:cstheme="majorBidi"/>
          <w:b/>
          <w:bCs/>
          <w:sz w:val="24"/>
          <w:szCs w:val="24"/>
        </w:rPr>
        <w:t>5</w:t>
      </w:r>
      <w:r w:rsidRPr="00F953D3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F953D3">
        <w:rPr>
          <w:rFonts w:asciiTheme="majorBidi" w:hAnsiTheme="majorBidi" w:cstheme="majorBidi"/>
          <w:b/>
          <w:bCs/>
          <w:i/>
          <w:iCs/>
          <w:sz w:val="24"/>
          <w:szCs w:val="24"/>
        </w:rPr>
        <w:t xml:space="preserve"> </w:t>
      </w:r>
      <w:r w:rsidRPr="00F953D3">
        <w:rPr>
          <w:rFonts w:asciiTheme="majorBidi" w:eastAsia="TimesNewRomanPSMT" w:hAnsiTheme="majorBidi" w:cstheme="majorBidi"/>
          <w:i/>
          <w:iCs/>
          <w:sz w:val="24"/>
          <w:szCs w:val="24"/>
        </w:rPr>
        <w:sym w:font="Symbol" w:char="F064"/>
      </w:r>
      <w:r w:rsidRPr="00F953D3">
        <w:rPr>
          <w:rFonts w:asciiTheme="majorBidi" w:eastAsia="TimesNewRomanPSMT" w:hAnsiTheme="majorBidi" w:cstheme="majorBidi"/>
          <w:i/>
          <w:iCs/>
          <w:sz w:val="24"/>
          <w:szCs w:val="24"/>
          <w:vertAlign w:val="superscript"/>
        </w:rPr>
        <w:t>34</w:t>
      </w:r>
      <w:r w:rsidRPr="00F953D3">
        <w:rPr>
          <w:rFonts w:asciiTheme="majorBidi" w:eastAsia="TimesNewRomanPSMT" w:hAnsiTheme="majorBidi" w:cstheme="majorBidi"/>
          <w:i/>
          <w:iCs/>
          <w:sz w:val="24"/>
          <w:szCs w:val="24"/>
        </w:rPr>
        <w:t xml:space="preserve">S results of </w:t>
      </w:r>
      <w:r w:rsidRPr="00F953D3">
        <w:rPr>
          <w:rFonts w:asciiTheme="majorBidi" w:hAnsiTheme="majorBidi" w:cstheme="majorBidi"/>
          <w:i/>
          <w:iCs/>
          <w:sz w:val="24"/>
          <w:szCs w:val="24"/>
          <w:shd w:val="clear" w:color="auto" w:fill="FFFFFF"/>
        </w:rPr>
        <w:t xml:space="preserve">solid bitumen </w:t>
      </w:r>
      <w:r w:rsidRPr="00F953D3">
        <w:rPr>
          <w:rFonts w:asciiTheme="majorBidi" w:eastAsia="TimesNewRomanPSMT" w:hAnsiTheme="majorBidi" w:cstheme="majorBidi"/>
          <w:i/>
          <w:iCs/>
          <w:sz w:val="24"/>
          <w:szCs w:val="24"/>
        </w:rPr>
        <w:t>from different depth intervals of one well in the HHA</w:t>
      </w:r>
      <w:r w:rsidRPr="00F953D3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Pr="00F953D3">
        <w:rPr>
          <w:rFonts w:asciiTheme="majorBidi" w:eastAsia="TimesNewRomanPSMT" w:hAnsiTheme="majorBidi" w:cstheme="majorBidi"/>
          <w:i/>
          <w:iCs/>
          <w:sz w:val="24"/>
          <w:szCs w:val="24"/>
        </w:rPr>
        <w:t>(</w:t>
      </w:r>
      <w:r w:rsidRPr="00F953D3">
        <w:rPr>
          <w:rFonts w:asciiTheme="majorBidi" w:eastAsia="Times New Roman" w:hAnsiTheme="majorBidi" w:cstheme="majorBidi"/>
          <w:i/>
          <w:iCs/>
          <w:sz w:val="24"/>
          <w:szCs w:val="24"/>
          <w:lang w:eastAsia="en-CA"/>
        </w:rPr>
        <w:t>SCL HZ GOLDCK 5-24-68-5, public database of the Alberta Energy Regulator-AER).</w:t>
      </w:r>
    </w:p>
    <w:tbl>
      <w:tblPr>
        <w:tblpPr w:leftFromText="180" w:rightFromText="180" w:vertAnchor="text" w:tblpXSpec="center" w:tblpY="1"/>
        <w:tblOverlap w:val="never"/>
        <w:tblW w:w="0" w:type="auto"/>
        <w:jc w:val="center"/>
        <w:tblLook w:val="04A0" w:firstRow="1" w:lastRow="0" w:firstColumn="1" w:lastColumn="0" w:noHBand="0" w:noVBand="1"/>
      </w:tblPr>
      <w:tblGrid>
        <w:gridCol w:w="1089"/>
        <w:gridCol w:w="1824"/>
      </w:tblGrid>
      <w:tr w:rsidR="006056C0" w:rsidRPr="00DE2BA2" w14:paraId="49E0AF11" w14:textId="77777777" w:rsidTr="0067689C">
        <w:trPr>
          <w:trHeight w:val="780"/>
          <w:jc w:val="center"/>
        </w:trPr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4504D824" w14:textId="77777777" w:rsidR="006056C0" w:rsidRPr="00DE2BA2" w:rsidRDefault="006056C0" w:rsidP="006768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E2BA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  <w:t>Depth (m)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65E4AE39" w14:textId="49D03CC2" w:rsidR="006056C0" w:rsidRDefault="006056C0" w:rsidP="006768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  <w:sym w:font="Symbol" w:char="F064"/>
            </w:r>
            <w:r w:rsidRPr="00DE2BA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perscript"/>
                <w:lang w:eastAsia="en-CA"/>
              </w:rPr>
              <w:t>34</w:t>
            </w:r>
            <w:r w:rsidRPr="00DE2BA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  <w:t>S Solid Bitumen</w:t>
            </w:r>
          </w:p>
          <w:p w14:paraId="10FCB60C" w14:textId="77777777" w:rsidR="006056C0" w:rsidRPr="00DE2BA2" w:rsidRDefault="006056C0" w:rsidP="006768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DE2BA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CA"/>
              </w:rPr>
              <w:t xml:space="preserve"> (‰ V-CDT)</w:t>
            </w:r>
          </w:p>
        </w:tc>
      </w:tr>
      <w:tr w:rsidR="006056C0" w:rsidRPr="00DE2BA2" w14:paraId="58D18F6A" w14:textId="77777777" w:rsidTr="0067689C">
        <w:trPr>
          <w:trHeight w:val="300"/>
          <w:jc w:val="center"/>
        </w:trPr>
        <w:tc>
          <w:tcPr>
            <w:tcW w:w="0" w:type="auto"/>
            <w:tcBorders>
              <w:top w:val="single" w:sz="12" w:space="0" w:color="auto"/>
            </w:tcBorders>
            <w:shd w:val="clear" w:color="auto" w:fill="auto"/>
            <w:vAlign w:val="bottom"/>
            <w:hideMark/>
          </w:tcPr>
          <w:p w14:paraId="4BA90EAB" w14:textId="77777777" w:rsidR="006056C0" w:rsidRPr="00632C65" w:rsidRDefault="006056C0" w:rsidP="006768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632C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2239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FA49AC0" w14:textId="77777777" w:rsidR="006056C0" w:rsidRPr="00632C65" w:rsidRDefault="006056C0" w:rsidP="006768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632C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-3.8</w:t>
            </w:r>
          </w:p>
        </w:tc>
      </w:tr>
      <w:tr w:rsidR="006056C0" w:rsidRPr="00DE2BA2" w14:paraId="7FD2F5AA" w14:textId="77777777" w:rsidTr="0067689C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77C346" w14:textId="77777777" w:rsidR="006056C0" w:rsidRPr="00632C65" w:rsidRDefault="006056C0" w:rsidP="006768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632C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224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F8B589A" w14:textId="77777777" w:rsidR="006056C0" w:rsidRPr="00632C65" w:rsidRDefault="006056C0" w:rsidP="006768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632C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-5.2</w:t>
            </w:r>
          </w:p>
        </w:tc>
      </w:tr>
      <w:tr w:rsidR="006056C0" w:rsidRPr="00DE2BA2" w14:paraId="24B3EB41" w14:textId="77777777" w:rsidTr="0067689C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278646" w14:textId="77777777" w:rsidR="006056C0" w:rsidRPr="00632C65" w:rsidRDefault="006056C0" w:rsidP="006768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632C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224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570DAA" w14:textId="77777777" w:rsidR="006056C0" w:rsidRPr="00632C65" w:rsidRDefault="006056C0" w:rsidP="006768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632C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-6.7</w:t>
            </w:r>
          </w:p>
        </w:tc>
      </w:tr>
      <w:tr w:rsidR="006056C0" w:rsidRPr="00DE2BA2" w14:paraId="09FC985C" w14:textId="77777777" w:rsidTr="0067689C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554F4CE" w14:textId="77777777" w:rsidR="006056C0" w:rsidRPr="00632C65" w:rsidRDefault="006056C0" w:rsidP="006768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632C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227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74054A8" w14:textId="77777777" w:rsidR="006056C0" w:rsidRPr="00632C65" w:rsidRDefault="006056C0" w:rsidP="006768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632C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10.2</w:t>
            </w:r>
          </w:p>
        </w:tc>
      </w:tr>
      <w:tr w:rsidR="006056C0" w:rsidRPr="00DE2BA2" w14:paraId="100F8E75" w14:textId="77777777" w:rsidTr="0067689C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A6DC768" w14:textId="77777777" w:rsidR="006056C0" w:rsidRPr="00632C65" w:rsidRDefault="006056C0" w:rsidP="006768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632C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229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087AD49" w14:textId="77777777" w:rsidR="006056C0" w:rsidRPr="00632C65" w:rsidRDefault="006056C0" w:rsidP="006768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632C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7.8</w:t>
            </w:r>
          </w:p>
        </w:tc>
      </w:tr>
      <w:tr w:rsidR="006056C0" w:rsidRPr="00DE2BA2" w14:paraId="3AC3E3D3" w14:textId="77777777" w:rsidTr="0067689C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FD8D62D" w14:textId="77777777" w:rsidR="006056C0" w:rsidRPr="00632C65" w:rsidRDefault="006056C0" w:rsidP="006768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632C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23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9D549C" w14:textId="77777777" w:rsidR="006056C0" w:rsidRPr="00632C65" w:rsidRDefault="006056C0" w:rsidP="006768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632C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7.3</w:t>
            </w:r>
          </w:p>
        </w:tc>
      </w:tr>
      <w:tr w:rsidR="006056C0" w:rsidRPr="00DE2BA2" w14:paraId="6B89BB06" w14:textId="77777777" w:rsidTr="0067689C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807F8F0" w14:textId="77777777" w:rsidR="006056C0" w:rsidRPr="00632C65" w:rsidRDefault="006056C0" w:rsidP="006768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632C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231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4E5B627" w14:textId="77777777" w:rsidR="006056C0" w:rsidRPr="00632C65" w:rsidRDefault="006056C0" w:rsidP="006768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632C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2.9</w:t>
            </w:r>
          </w:p>
        </w:tc>
      </w:tr>
      <w:tr w:rsidR="006056C0" w:rsidRPr="00DE2BA2" w14:paraId="0893E29C" w14:textId="77777777" w:rsidTr="0067689C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D8D29D" w14:textId="77777777" w:rsidR="006056C0" w:rsidRPr="00632C65" w:rsidRDefault="006056C0" w:rsidP="006768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632C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231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2148736" w14:textId="77777777" w:rsidR="006056C0" w:rsidRPr="00632C65" w:rsidRDefault="006056C0" w:rsidP="006768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632C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5.6</w:t>
            </w:r>
          </w:p>
        </w:tc>
      </w:tr>
      <w:tr w:rsidR="006056C0" w:rsidRPr="00DE2BA2" w14:paraId="3CE37BEE" w14:textId="77777777" w:rsidTr="0067689C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C6932CB" w14:textId="77777777" w:rsidR="006056C0" w:rsidRPr="00632C65" w:rsidRDefault="006056C0" w:rsidP="006768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632C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233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ACE7175" w14:textId="77777777" w:rsidR="006056C0" w:rsidRPr="00632C65" w:rsidRDefault="006056C0" w:rsidP="006768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632C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7.1</w:t>
            </w:r>
          </w:p>
        </w:tc>
      </w:tr>
      <w:tr w:rsidR="006056C0" w:rsidRPr="00DE2BA2" w14:paraId="4537CA75" w14:textId="77777777" w:rsidTr="0067689C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E163EE9" w14:textId="77777777" w:rsidR="006056C0" w:rsidRPr="00632C65" w:rsidRDefault="006056C0" w:rsidP="006768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632C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234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6786E9A" w14:textId="77777777" w:rsidR="006056C0" w:rsidRPr="00632C65" w:rsidRDefault="006056C0" w:rsidP="006768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632C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8.3</w:t>
            </w:r>
          </w:p>
        </w:tc>
      </w:tr>
      <w:tr w:rsidR="006056C0" w:rsidRPr="00DE2BA2" w14:paraId="2A22D1FE" w14:textId="77777777" w:rsidTr="0067689C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85ED368" w14:textId="77777777" w:rsidR="006056C0" w:rsidRPr="00632C65" w:rsidRDefault="006056C0" w:rsidP="006768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632C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234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8E0FBA6" w14:textId="77777777" w:rsidR="006056C0" w:rsidRPr="00632C65" w:rsidRDefault="006056C0" w:rsidP="006768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632C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5.2</w:t>
            </w:r>
          </w:p>
        </w:tc>
      </w:tr>
      <w:tr w:rsidR="006056C0" w:rsidRPr="00DE2BA2" w14:paraId="5962E2AB" w14:textId="77777777" w:rsidTr="0067689C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4DECA14" w14:textId="77777777" w:rsidR="006056C0" w:rsidRPr="00632C65" w:rsidRDefault="006056C0" w:rsidP="006768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632C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234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FB1BB6" w14:textId="77777777" w:rsidR="006056C0" w:rsidRPr="00632C65" w:rsidRDefault="006056C0" w:rsidP="006768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632C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7.7</w:t>
            </w:r>
          </w:p>
        </w:tc>
      </w:tr>
      <w:tr w:rsidR="006056C0" w:rsidRPr="00DE2BA2" w14:paraId="32D6ED22" w14:textId="77777777" w:rsidTr="0067689C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9E93E3" w14:textId="77777777" w:rsidR="006056C0" w:rsidRPr="00632C65" w:rsidRDefault="006056C0" w:rsidP="006768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632C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236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B9C362A" w14:textId="77777777" w:rsidR="006056C0" w:rsidRPr="00632C65" w:rsidRDefault="006056C0" w:rsidP="006768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632C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7.4</w:t>
            </w:r>
          </w:p>
        </w:tc>
      </w:tr>
      <w:tr w:rsidR="006056C0" w:rsidRPr="00DE2BA2" w14:paraId="50A154FD" w14:textId="77777777" w:rsidTr="0067689C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53FF33" w14:textId="77777777" w:rsidR="006056C0" w:rsidRPr="00632C65" w:rsidRDefault="006056C0" w:rsidP="006768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632C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236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3723D2B" w14:textId="77777777" w:rsidR="006056C0" w:rsidRPr="00632C65" w:rsidRDefault="006056C0" w:rsidP="006768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632C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0.3</w:t>
            </w:r>
          </w:p>
        </w:tc>
      </w:tr>
      <w:tr w:rsidR="006056C0" w:rsidRPr="00DE2BA2" w14:paraId="285F1CBF" w14:textId="77777777" w:rsidTr="0067689C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8465ADB" w14:textId="77777777" w:rsidR="006056C0" w:rsidRPr="00632C65" w:rsidRDefault="006056C0" w:rsidP="006768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632C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236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E186172" w14:textId="77777777" w:rsidR="006056C0" w:rsidRPr="00632C65" w:rsidRDefault="006056C0" w:rsidP="006768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632C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-0.7</w:t>
            </w:r>
          </w:p>
        </w:tc>
      </w:tr>
      <w:tr w:rsidR="006056C0" w:rsidRPr="00DE2BA2" w14:paraId="557A06E5" w14:textId="77777777" w:rsidTr="0067689C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DE860E" w14:textId="77777777" w:rsidR="006056C0" w:rsidRPr="00632C65" w:rsidRDefault="006056C0" w:rsidP="006768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632C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237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AC9A98A" w14:textId="77777777" w:rsidR="006056C0" w:rsidRPr="00632C65" w:rsidRDefault="006056C0" w:rsidP="006768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632C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0</w:t>
            </w:r>
          </w:p>
        </w:tc>
      </w:tr>
      <w:tr w:rsidR="006056C0" w:rsidRPr="00DE2BA2" w14:paraId="23573483" w14:textId="77777777" w:rsidTr="0067689C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677175" w14:textId="77777777" w:rsidR="006056C0" w:rsidRPr="00632C65" w:rsidRDefault="006056C0" w:rsidP="006768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632C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237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C786F6B" w14:textId="77777777" w:rsidR="006056C0" w:rsidRPr="00632C65" w:rsidRDefault="006056C0" w:rsidP="006768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632C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-1.3</w:t>
            </w:r>
          </w:p>
        </w:tc>
      </w:tr>
      <w:tr w:rsidR="006056C0" w:rsidRPr="00DE2BA2" w14:paraId="411474E9" w14:textId="77777777" w:rsidTr="0067689C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865ADB" w14:textId="77777777" w:rsidR="006056C0" w:rsidRPr="00632C65" w:rsidRDefault="006056C0" w:rsidP="006768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632C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237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4587886" w14:textId="77777777" w:rsidR="006056C0" w:rsidRPr="00632C65" w:rsidRDefault="006056C0" w:rsidP="006768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632C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4</w:t>
            </w:r>
          </w:p>
        </w:tc>
      </w:tr>
      <w:tr w:rsidR="006056C0" w:rsidRPr="00DE2BA2" w14:paraId="393D248C" w14:textId="77777777" w:rsidTr="0067689C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8D5EC61" w14:textId="77777777" w:rsidR="006056C0" w:rsidRPr="00632C65" w:rsidRDefault="006056C0" w:rsidP="006768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632C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238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1DA27FE" w14:textId="77777777" w:rsidR="006056C0" w:rsidRPr="00632C65" w:rsidRDefault="006056C0" w:rsidP="006768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632C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-0.7</w:t>
            </w:r>
          </w:p>
        </w:tc>
      </w:tr>
      <w:tr w:rsidR="006056C0" w:rsidRPr="00DE2BA2" w14:paraId="172CD704" w14:textId="77777777" w:rsidTr="0067689C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9AFF090" w14:textId="77777777" w:rsidR="006056C0" w:rsidRPr="00632C65" w:rsidRDefault="006056C0" w:rsidP="006768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632C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238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ACBF1E" w14:textId="77777777" w:rsidR="006056C0" w:rsidRPr="00632C65" w:rsidRDefault="006056C0" w:rsidP="006768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632C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1.2</w:t>
            </w:r>
          </w:p>
        </w:tc>
      </w:tr>
      <w:tr w:rsidR="006056C0" w:rsidRPr="00DE2BA2" w14:paraId="744801FC" w14:textId="77777777" w:rsidTr="0067689C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416455" w14:textId="77777777" w:rsidR="006056C0" w:rsidRPr="00632C65" w:rsidRDefault="006056C0" w:rsidP="006768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632C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238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B2ED58" w14:textId="77777777" w:rsidR="006056C0" w:rsidRPr="00632C65" w:rsidRDefault="006056C0" w:rsidP="006768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632C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1</w:t>
            </w:r>
          </w:p>
        </w:tc>
      </w:tr>
      <w:tr w:rsidR="006056C0" w:rsidRPr="00DE2BA2" w14:paraId="36D368D5" w14:textId="77777777" w:rsidTr="0067689C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9812985" w14:textId="77777777" w:rsidR="006056C0" w:rsidRPr="00632C65" w:rsidRDefault="006056C0" w:rsidP="006768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632C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239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B22884B" w14:textId="77777777" w:rsidR="006056C0" w:rsidRPr="00632C65" w:rsidRDefault="006056C0" w:rsidP="006768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632C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3</w:t>
            </w:r>
          </w:p>
        </w:tc>
      </w:tr>
      <w:tr w:rsidR="006056C0" w:rsidRPr="00DE2BA2" w14:paraId="1730DAD0" w14:textId="77777777" w:rsidTr="0067689C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7698712" w14:textId="77777777" w:rsidR="006056C0" w:rsidRPr="00632C65" w:rsidRDefault="006056C0" w:rsidP="006768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632C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239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66FB99F" w14:textId="77777777" w:rsidR="006056C0" w:rsidRPr="00632C65" w:rsidRDefault="006056C0" w:rsidP="006768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632C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4</w:t>
            </w:r>
          </w:p>
        </w:tc>
      </w:tr>
      <w:tr w:rsidR="006056C0" w:rsidRPr="00DE2BA2" w14:paraId="21176386" w14:textId="77777777" w:rsidTr="0067689C">
        <w:trPr>
          <w:trHeight w:val="300"/>
          <w:jc w:val="center"/>
        </w:trPr>
        <w:tc>
          <w:tcPr>
            <w:tcW w:w="0" w:type="auto"/>
            <w:tcBorders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8470D11" w14:textId="77777777" w:rsidR="006056C0" w:rsidRPr="00632C65" w:rsidRDefault="006056C0" w:rsidP="006768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632C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2399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8CD2528" w14:textId="77777777" w:rsidR="006056C0" w:rsidRPr="00632C65" w:rsidRDefault="006056C0" w:rsidP="006768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</w:pPr>
            <w:r w:rsidRPr="00632C6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CA"/>
              </w:rPr>
              <w:t>2.5</w:t>
            </w:r>
          </w:p>
        </w:tc>
      </w:tr>
    </w:tbl>
    <w:p w14:paraId="1951C60D" w14:textId="77777777" w:rsidR="006056C0" w:rsidRPr="00E44A30" w:rsidRDefault="006056C0" w:rsidP="006056C0">
      <w:pPr>
        <w:jc w:val="center"/>
        <w:rPr>
          <w:b/>
          <w:bCs/>
        </w:rPr>
      </w:pPr>
    </w:p>
    <w:p w14:paraId="7127A74D" w14:textId="77777777" w:rsidR="006056C0" w:rsidRDefault="006056C0" w:rsidP="006056C0"/>
    <w:p w14:paraId="194A3939" w14:textId="77777777" w:rsidR="006056C0" w:rsidRDefault="006056C0" w:rsidP="006056C0">
      <w:pPr>
        <w:rPr>
          <w:rFonts w:asciiTheme="majorBidi" w:eastAsia="TimesNewRomanPSMT" w:hAnsiTheme="majorBidi" w:cstheme="majorBidi"/>
          <w:bCs/>
          <w:sz w:val="24"/>
          <w:szCs w:val="24"/>
        </w:rPr>
      </w:pPr>
    </w:p>
    <w:p w14:paraId="21FD006D" w14:textId="77777777" w:rsidR="009C4FEF" w:rsidRDefault="009C4FEF"/>
    <w:sectPr w:rsidR="009C4FEF" w:rsidSect="00162AB1">
      <w:pgSz w:w="12240" w:h="15840"/>
      <w:pgMar w:top="1440" w:right="1440" w:bottom="1440" w:left="144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MT">
    <w:altName w:val="Yu Gothic UI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wtjA2MjcytTAxNzJT0lEKTi0uzszPAykwqgUAufJeriwAAAA="/>
  </w:docVars>
  <w:rsids>
    <w:rsidRoot w:val="006056C0"/>
    <w:rsid w:val="00162AB1"/>
    <w:rsid w:val="006056C0"/>
    <w:rsid w:val="009C4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290673"/>
  <w15:chartTrackingRefBased/>
  <w15:docId w15:val="{529C39DA-BCE7-4F1D-BDB6-625DBBF23C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56C0"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6056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C3BF35-9BB1-4E09-A9D0-671D707EEE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2</Words>
  <Characters>414</Characters>
  <Application>Microsoft Office Word</Application>
  <DocSecurity>0</DocSecurity>
  <Lines>3</Lines>
  <Paragraphs>1</Paragraphs>
  <ScaleCrop>false</ScaleCrop>
  <Company/>
  <LinksUpToDate>false</LinksUpToDate>
  <CharactersWithSpaces>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taneh H Liseroudi</dc:creator>
  <cp:keywords/>
  <dc:description/>
  <cp:lastModifiedBy>Mastaneh H Liseroudi</cp:lastModifiedBy>
  <cp:revision>2</cp:revision>
  <dcterms:created xsi:type="dcterms:W3CDTF">2021-01-13T19:05:00Z</dcterms:created>
  <dcterms:modified xsi:type="dcterms:W3CDTF">2021-01-14T00:25:00Z</dcterms:modified>
</cp:coreProperties>
</file>